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01F47" w14:textId="7E8D07D2" w:rsidR="005C7442" w:rsidRDefault="005C7442" w:rsidP="005C7442">
      <w:pPr>
        <w:jc w:val="center"/>
      </w:pPr>
      <w:r>
        <w:rPr>
          <w:noProof/>
        </w:rPr>
        <w:drawing>
          <wp:inline distT="0" distB="0" distL="0" distR="0" wp14:anchorId="686DFF35" wp14:editId="5C81E723">
            <wp:extent cx="3810000" cy="2143125"/>
            <wp:effectExtent l="0" t="0" r="0" b="9525"/>
            <wp:docPr id="1" name="Picture 1" descr="A green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e_Mil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510" cy="215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208E4" w14:textId="33DE7E98" w:rsidR="005C7442" w:rsidRDefault="005C7442" w:rsidP="005C7442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iracle Mile: </w:t>
      </w:r>
    </w:p>
    <w:p w14:paraId="79AB5A77" w14:textId="17CFCA5D" w:rsidR="005C7442" w:rsidRPr="005C7442" w:rsidRDefault="005C7442" w:rsidP="005C7442">
      <w:pPr>
        <w:ind w:left="720" w:hanging="720"/>
        <w:jc w:val="center"/>
        <w:rPr>
          <w:b/>
          <w:bCs/>
          <w:i/>
          <w:iCs/>
          <w:sz w:val="24"/>
          <w:szCs w:val="24"/>
        </w:rPr>
      </w:pPr>
      <w:r w:rsidRPr="005C7442">
        <w:rPr>
          <w:b/>
          <w:bCs/>
          <w:i/>
          <w:iCs/>
          <w:sz w:val="24"/>
          <w:szCs w:val="24"/>
        </w:rPr>
        <w:t xml:space="preserve">“The Need that Binds” </w:t>
      </w:r>
    </w:p>
    <w:p w14:paraId="1992FF58" w14:textId="32876B2F" w:rsidR="005C7442" w:rsidRDefault="005C7442" w:rsidP="005C7442">
      <w:pPr>
        <w:ind w:left="720" w:hanging="72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udy Guide</w:t>
      </w:r>
    </w:p>
    <w:p w14:paraId="1027BAA0" w14:textId="5F2F49B7" w:rsidR="005C7442" w:rsidRDefault="005C7442" w:rsidP="005C7442">
      <w:pPr>
        <w:ind w:left="720" w:hanging="720"/>
        <w:jc w:val="center"/>
        <w:rPr>
          <w:b/>
          <w:bCs/>
          <w:sz w:val="24"/>
          <w:szCs w:val="24"/>
        </w:rPr>
      </w:pPr>
    </w:p>
    <w:p w14:paraId="411EFDCE" w14:textId="77777777" w:rsidR="009B6637" w:rsidRDefault="009B6637" w:rsidP="00203C45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Have you ever suffered discrimination because of your race, class, </w:t>
      </w:r>
      <w:proofErr w:type="gramStart"/>
      <w:r>
        <w:rPr>
          <w:sz w:val="24"/>
          <w:szCs w:val="24"/>
        </w:rPr>
        <w:t>culture</w:t>
      </w:r>
      <w:proofErr w:type="gramEnd"/>
      <w:r>
        <w:rPr>
          <w:sz w:val="24"/>
          <w:szCs w:val="24"/>
        </w:rPr>
        <w:t xml:space="preserve"> or beliefs?</w:t>
      </w:r>
    </w:p>
    <w:p w14:paraId="77921B75" w14:textId="49970170" w:rsidR="009B6637" w:rsidRPr="009B6637" w:rsidRDefault="009B6637" w:rsidP="009B6637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7D37C92" w14:textId="6735A313" w:rsidR="009B6637" w:rsidRDefault="00DA2DE2" w:rsidP="009B663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64C4D">
        <w:rPr>
          <w:b/>
          <w:bCs/>
          <w:i/>
          <w:iCs/>
          <w:sz w:val="24"/>
          <w:szCs w:val="24"/>
        </w:rPr>
        <w:t>Read Leviticus 10:10</w:t>
      </w:r>
      <w:r w:rsidR="002972B0" w:rsidRPr="00064C4D">
        <w:rPr>
          <w:b/>
          <w:bCs/>
          <w:i/>
          <w:iCs/>
          <w:sz w:val="24"/>
          <w:szCs w:val="24"/>
        </w:rPr>
        <w:t xml:space="preserve"> and</w:t>
      </w:r>
      <w:r w:rsidR="002972B0" w:rsidRPr="00064C4D">
        <w:rPr>
          <w:sz w:val="24"/>
          <w:szCs w:val="24"/>
        </w:rPr>
        <w:t xml:space="preserve"> </w:t>
      </w:r>
      <w:hyperlink r:id="rId6" w:history="1">
        <w:r w:rsidR="00064C4D" w:rsidRPr="00064C4D">
          <w:rPr>
            <w:rStyle w:val="Hyperlink"/>
            <w:b/>
            <w:bCs/>
            <w:i/>
            <w:iCs/>
            <w:color w:val="auto"/>
            <w:sz w:val="24"/>
            <w:szCs w:val="24"/>
            <w:u w:val="none"/>
          </w:rPr>
          <w:t>Exodus 34:11-16</w:t>
        </w:r>
      </w:hyperlink>
      <w:r w:rsidR="00064C4D" w:rsidRPr="00064C4D">
        <w:rPr>
          <w:b/>
          <w:bCs/>
          <w:i/>
          <w:iCs/>
          <w:sz w:val="24"/>
          <w:szCs w:val="24"/>
        </w:rPr>
        <w:t xml:space="preserve">. </w:t>
      </w:r>
      <w:r w:rsidRPr="00064C4D">
        <w:rPr>
          <w:b/>
          <w:bCs/>
          <w:i/>
          <w:iCs/>
          <w:sz w:val="24"/>
          <w:szCs w:val="24"/>
        </w:rPr>
        <w:t xml:space="preserve"> </w:t>
      </w:r>
      <w:r w:rsidRPr="00064C4D">
        <w:rPr>
          <w:sz w:val="24"/>
          <w:szCs w:val="24"/>
        </w:rPr>
        <w:t xml:space="preserve">What </w:t>
      </w:r>
      <w:r w:rsidR="002972B0" w:rsidRPr="00064C4D">
        <w:rPr>
          <w:sz w:val="24"/>
          <w:szCs w:val="24"/>
        </w:rPr>
        <w:t>is the meaning of “unclean”</w:t>
      </w:r>
      <w:r w:rsidR="00064C4D" w:rsidRPr="00064C4D">
        <w:rPr>
          <w:sz w:val="24"/>
          <w:szCs w:val="24"/>
        </w:rPr>
        <w:t xml:space="preserve"> here</w:t>
      </w:r>
      <w:r w:rsidR="002972B0" w:rsidRPr="00064C4D">
        <w:rPr>
          <w:sz w:val="24"/>
          <w:szCs w:val="24"/>
        </w:rPr>
        <w:t>?  How does it relate to differen</w:t>
      </w:r>
      <w:r w:rsidR="00064C4D" w:rsidRPr="00064C4D">
        <w:rPr>
          <w:sz w:val="24"/>
          <w:szCs w:val="24"/>
        </w:rPr>
        <w:t xml:space="preserve">ces among people? </w:t>
      </w:r>
    </w:p>
    <w:p w14:paraId="07B3A20C" w14:textId="77777777" w:rsidR="00064C4D" w:rsidRPr="00064C4D" w:rsidRDefault="00064C4D" w:rsidP="00064C4D">
      <w:pPr>
        <w:pStyle w:val="ListParagraph"/>
        <w:rPr>
          <w:sz w:val="24"/>
          <w:szCs w:val="24"/>
        </w:rPr>
      </w:pPr>
    </w:p>
    <w:p w14:paraId="3A375563" w14:textId="571D11E6" w:rsidR="009B6637" w:rsidRPr="0046255D" w:rsidRDefault="009B6637" w:rsidP="00203C45">
      <w:pPr>
        <w:pStyle w:val="ListParagraph"/>
        <w:numPr>
          <w:ilvl w:val="0"/>
          <w:numId w:val="1"/>
        </w:numPr>
        <w:jc w:val="both"/>
        <w:rPr>
          <w:i/>
          <w:iCs/>
          <w:sz w:val="24"/>
          <w:szCs w:val="24"/>
        </w:rPr>
      </w:pPr>
      <w:r w:rsidRPr="009B6637">
        <w:rPr>
          <w:b/>
          <w:bCs/>
          <w:i/>
          <w:iCs/>
          <w:sz w:val="24"/>
          <w:szCs w:val="24"/>
        </w:rPr>
        <w:t xml:space="preserve">Read </w:t>
      </w:r>
      <w:r w:rsidR="00064C4D">
        <w:rPr>
          <w:b/>
          <w:bCs/>
          <w:i/>
          <w:iCs/>
          <w:sz w:val="24"/>
          <w:szCs w:val="24"/>
        </w:rPr>
        <w:t>Acts 10:23-28</w:t>
      </w:r>
      <w:r w:rsidR="0046255D">
        <w:rPr>
          <w:b/>
          <w:bCs/>
          <w:i/>
          <w:iCs/>
          <w:sz w:val="24"/>
          <w:szCs w:val="24"/>
        </w:rPr>
        <w:t xml:space="preserve"> and Galatians 3:26-28.</w:t>
      </w:r>
      <w:r w:rsidR="00064C4D">
        <w:rPr>
          <w:b/>
          <w:bCs/>
          <w:i/>
          <w:iCs/>
          <w:sz w:val="24"/>
          <w:szCs w:val="24"/>
        </w:rPr>
        <w:t xml:space="preserve"> </w:t>
      </w:r>
      <w:r w:rsidR="00064C4D">
        <w:rPr>
          <w:sz w:val="24"/>
          <w:szCs w:val="24"/>
        </w:rPr>
        <w:t xml:space="preserve">What </w:t>
      </w:r>
      <w:r w:rsidR="0046255D">
        <w:rPr>
          <w:sz w:val="24"/>
          <w:szCs w:val="24"/>
        </w:rPr>
        <w:t xml:space="preserve">do you notice about these passages?  </w:t>
      </w:r>
    </w:p>
    <w:p w14:paraId="5159005C" w14:textId="77777777" w:rsidR="0046255D" w:rsidRPr="0046255D" w:rsidRDefault="0046255D" w:rsidP="0046255D">
      <w:pPr>
        <w:pStyle w:val="ListParagraph"/>
        <w:rPr>
          <w:i/>
          <w:iCs/>
          <w:sz w:val="24"/>
          <w:szCs w:val="24"/>
        </w:rPr>
      </w:pPr>
    </w:p>
    <w:p w14:paraId="61E961C7" w14:textId="54934C5E" w:rsidR="0046255D" w:rsidRPr="0046255D" w:rsidRDefault="0046255D" w:rsidP="0046255D">
      <w:pPr>
        <w:pStyle w:val="ListParagraph"/>
        <w:numPr>
          <w:ilvl w:val="0"/>
          <w:numId w:val="1"/>
        </w:numPr>
        <w:jc w:val="both"/>
        <w:rPr>
          <w:i/>
          <w:iCs/>
          <w:sz w:val="24"/>
          <w:szCs w:val="24"/>
        </w:rPr>
      </w:pPr>
      <w:r>
        <w:rPr>
          <w:sz w:val="24"/>
          <w:szCs w:val="24"/>
        </w:rPr>
        <w:t>There is a lot of concern today</w:t>
      </w:r>
      <w:r w:rsidR="00890F11">
        <w:rPr>
          <w:sz w:val="24"/>
          <w:szCs w:val="24"/>
        </w:rPr>
        <w:t xml:space="preserve"> about unconscious bias and racism. Do you agree or disagree that we can harbor racist feelings without knowing it? </w:t>
      </w:r>
      <w:r w:rsidR="00890F11" w:rsidRPr="00890F11">
        <w:rPr>
          <w:b/>
          <w:bCs/>
          <w:i/>
          <w:iCs/>
          <w:sz w:val="24"/>
          <w:szCs w:val="24"/>
        </w:rPr>
        <w:t xml:space="preserve">Read </w:t>
      </w:r>
      <w:r w:rsidR="001B3B28">
        <w:rPr>
          <w:b/>
          <w:bCs/>
          <w:i/>
          <w:iCs/>
          <w:sz w:val="24"/>
          <w:szCs w:val="24"/>
        </w:rPr>
        <w:t xml:space="preserve">Luke 6:43-45. </w:t>
      </w:r>
      <w:r w:rsidR="001B3B28">
        <w:rPr>
          <w:sz w:val="24"/>
          <w:szCs w:val="24"/>
        </w:rPr>
        <w:t>How does this help answer the question of conscious and unconscious racism?</w:t>
      </w:r>
      <w:r w:rsidR="001B3B28">
        <w:rPr>
          <w:b/>
          <w:bCs/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4A2FBEF7" w14:textId="77777777" w:rsidR="002972B0" w:rsidRPr="005C7442" w:rsidRDefault="002972B0" w:rsidP="009B6637">
      <w:pPr>
        <w:pStyle w:val="ListParagraph"/>
        <w:jc w:val="both"/>
        <w:rPr>
          <w:sz w:val="24"/>
          <w:szCs w:val="24"/>
        </w:rPr>
      </w:pPr>
    </w:p>
    <w:sectPr w:rsidR="002972B0" w:rsidRPr="005C74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62641"/>
    <w:multiLevelType w:val="hybridMultilevel"/>
    <w:tmpl w:val="AD66A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DYxMzExMDUzMjBT0lEKTi0uzszPAykwrAUA4/374ywAAAA="/>
  </w:docVars>
  <w:rsids>
    <w:rsidRoot w:val="005C7442"/>
    <w:rsid w:val="00064C4D"/>
    <w:rsid w:val="001B3B28"/>
    <w:rsid w:val="00203C45"/>
    <w:rsid w:val="002972B0"/>
    <w:rsid w:val="0046255D"/>
    <w:rsid w:val="005C7442"/>
    <w:rsid w:val="00890F11"/>
    <w:rsid w:val="009B6637"/>
    <w:rsid w:val="00DA2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58298"/>
  <w15:chartTrackingRefBased/>
  <w15:docId w15:val="{4FE5E2F7-4FB7-4DBA-AEA1-77C0C4573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5C7442"/>
    <w:rPr>
      <w:i/>
      <w:iCs/>
    </w:rPr>
  </w:style>
  <w:style w:type="paragraph" w:styleId="ListParagraph">
    <w:name w:val="List Paragraph"/>
    <w:basedOn w:val="Normal"/>
    <w:uiPriority w:val="34"/>
    <w:qFormat/>
    <w:rsid w:val="005C74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4C4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C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quote('Exodus_34_11_16')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6-15T16:51:00Z</dcterms:created>
  <dcterms:modified xsi:type="dcterms:W3CDTF">2020-06-15T18:02:00Z</dcterms:modified>
</cp:coreProperties>
</file>